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15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15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Judith Ibbot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Judith Ibbots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77024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77024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Jessica Ibbot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Jessica Ibbots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